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4910ED" w14:textId="274DD024" w:rsidR="005E28DD" w:rsidRDefault="00103232" w:rsidP="005E28DD">
      <w:pPr>
        <w:pStyle w:val="NoSpacing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earch Committee Meeting Minutes</w:t>
      </w:r>
      <w:r w:rsidR="001C72BE">
        <w:rPr>
          <w:b/>
          <w:bCs/>
          <w:sz w:val="28"/>
          <w:szCs w:val="28"/>
        </w:rPr>
        <w:t xml:space="preserve"> (</w:t>
      </w:r>
      <w:r w:rsidR="00F3565B">
        <w:rPr>
          <w:b/>
          <w:bCs/>
          <w:sz w:val="28"/>
          <w:szCs w:val="28"/>
        </w:rPr>
        <w:t>Initial/</w:t>
      </w:r>
      <w:r w:rsidR="001C72BE">
        <w:rPr>
          <w:b/>
          <w:bCs/>
          <w:sz w:val="28"/>
          <w:szCs w:val="28"/>
        </w:rPr>
        <w:t>Charge)</w:t>
      </w:r>
      <w:r w:rsidR="004441E5">
        <w:rPr>
          <w:b/>
          <w:bCs/>
          <w:sz w:val="28"/>
          <w:szCs w:val="28"/>
        </w:rPr>
        <w:t xml:space="preserve"> - TEMPLATE</w:t>
      </w:r>
    </w:p>
    <w:p w14:paraId="4042AF05" w14:textId="59411A12" w:rsidR="00103232" w:rsidRPr="00940C57" w:rsidRDefault="00103232" w:rsidP="005E28DD">
      <w:pPr>
        <w:pStyle w:val="NoSpacing"/>
        <w:jc w:val="center"/>
        <w:rPr>
          <w:b/>
          <w:bCs/>
          <w:sz w:val="16"/>
          <w:szCs w:val="16"/>
        </w:rPr>
      </w:pPr>
    </w:p>
    <w:p w14:paraId="0D4E652F" w14:textId="77777777" w:rsidR="004441E5" w:rsidRDefault="00103232" w:rsidP="00103232">
      <w:pPr>
        <w:pStyle w:val="NoSpacing"/>
      </w:pPr>
      <w:r>
        <w:t xml:space="preserve">The following </w:t>
      </w:r>
      <w:r w:rsidR="001C72BE">
        <w:t>provides an overview of the</w:t>
      </w:r>
      <w:r>
        <w:t xml:space="preserve"> content that should be included in search committee meeting minutes.  </w:t>
      </w:r>
      <w:r w:rsidR="001C72BE">
        <w:t>While the</w:t>
      </w:r>
      <w:r>
        <w:t xml:space="preserve"> search process for each position, college</w:t>
      </w:r>
      <w:r w:rsidR="001C72BE">
        <w:t>/department</w:t>
      </w:r>
      <w:r>
        <w:t>, and committee will differ</w:t>
      </w:r>
      <w:r w:rsidR="001C72BE">
        <w:t>, ALL meeting minutes should contain these common elements</w:t>
      </w:r>
      <w:r w:rsidR="004441E5">
        <w:t>, including (</w:t>
      </w:r>
      <w:r w:rsidR="004441E5" w:rsidRPr="004441E5">
        <w:rPr>
          <w:b/>
          <w:bCs/>
          <w:i/>
          <w:iCs/>
        </w:rPr>
        <w:t>meeting logistics, meeting process, and meeting closing</w:t>
      </w:r>
      <w:r w:rsidR="004441E5">
        <w:t>)</w:t>
      </w:r>
      <w:r>
        <w:t xml:space="preserve">.  </w:t>
      </w:r>
    </w:p>
    <w:p w14:paraId="0D6C883A" w14:textId="77777777" w:rsidR="004441E5" w:rsidRDefault="004441E5" w:rsidP="00103232">
      <w:pPr>
        <w:pStyle w:val="NoSpacing"/>
      </w:pPr>
    </w:p>
    <w:p w14:paraId="31921AC7" w14:textId="4739473D" w:rsidR="00103232" w:rsidRDefault="001C72BE" w:rsidP="00103232">
      <w:pPr>
        <w:pStyle w:val="NoSpacing"/>
        <w:pBdr>
          <w:bottom w:val="single" w:sz="12" w:space="1" w:color="auto"/>
        </w:pBdr>
      </w:pPr>
      <w:r>
        <w:t>This</w:t>
      </w:r>
      <w:r w:rsidR="00103232">
        <w:t xml:space="preserve"> </w:t>
      </w:r>
      <w:r>
        <w:t>template</w:t>
      </w:r>
      <w:r w:rsidR="00103232">
        <w:t xml:space="preserve"> is </w:t>
      </w:r>
      <w:r>
        <w:t xml:space="preserve">intended </w:t>
      </w:r>
      <w:r w:rsidR="00103232">
        <w:t>to provide general language and structure that can be referenced in composing minutes</w:t>
      </w:r>
      <w:r>
        <w:t xml:space="preserve"> for the </w:t>
      </w:r>
      <w:r w:rsidRPr="001C72BE">
        <w:rPr>
          <w:b/>
          <w:bCs/>
          <w:i/>
          <w:iCs/>
        </w:rPr>
        <w:t>charge</w:t>
      </w:r>
      <w:r>
        <w:t xml:space="preserve"> meeting</w:t>
      </w:r>
      <w:r w:rsidR="00103232">
        <w:t xml:space="preserve">. </w:t>
      </w:r>
    </w:p>
    <w:p w14:paraId="7B6EDC67" w14:textId="77777777" w:rsidR="004441E5" w:rsidRDefault="004441E5" w:rsidP="00103232">
      <w:pPr>
        <w:pStyle w:val="NoSpacing"/>
        <w:pBdr>
          <w:bottom w:val="single" w:sz="12" w:space="1" w:color="auto"/>
        </w:pBdr>
      </w:pPr>
    </w:p>
    <w:p w14:paraId="65E61826" w14:textId="670A552D" w:rsidR="004441E5" w:rsidRPr="00940C57" w:rsidRDefault="004441E5" w:rsidP="005E28DD">
      <w:pPr>
        <w:pStyle w:val="NoSpacing"/>
        <w:jc w:val="center"/>
        <w:rPr>
          <w:b/>
          <w:bCs/>
          <w:sz w:val="18"/>
          <w:szCs w:val="18"/>
        </w:rPr>
      </w:pPr>
    </w:p>
    <w:p w14:paraId="12727FA2" w14:textId="2E6398C3" w:rsidR="004441E5" w:rsidRPr="00940C57" w:rsidRDefault="004441E5" w:rsidP="005E28DD">
      <w:pPr>
        <w:pStyle w:val="NoSpacing"/>
        <w:jc w:val="center"/>
        <w:rPr>
          <w:b/>
          <w:bCs/>
          <w:sz w:val="24"/>
          <w:szCs w:val="24"/>
        </w:rPr>
      </w:pPr>
      <w:r w:rsidRPr="00940C57">
        <w:rPr>
          <w:b/>
          <w:bCs/>
          <w:sz w:val="24"/>
          <w:szCs w:val="24"/>
        </w:rPr>
        <w:t>MEETING LOGISTICS</w:t>
      </w:r>
    </w:p>
    <w:p w14:paraId="3DE84AFB" w14:textId="77777777" w:rsidR="004441E5" w:rsidRPr="00940C57" w:rsidRDefault="004441E5" w:rsidP="005E28DD">
      <w:pPr>
        <w:pStyle w:val="NoSpacing"/>
        <w:jc w:val="center"/>
        <w:rPr>
          <w:b/>
          <w:bCs/>
          <w:sz w:val="16"/>
          <w:szCs w:val="16"/>
        </w:rPr>
      </w:pPr>
    </w:p>
    <w:p w14:paraId="1557BF4E" w14:textId="3ADEC8D1" w:rsidR="00C573F9" w:rsidRDefault="005E28DD" w:rsidP="005E28DD">
      <w:pPr>
        <w:pStyle w:val="NoSpacing"/>
        <w:jc w:val="center"/>
        <w:rPr>
          <w:b/>
          <w:bCs/>
        </w:rPr>
      </w:pPr>
      <w:r>
        <w:rPr>
          <w:b/>
          <w:bCs/>
        </w:rPr>
        <w:t>Search Committee Meeting Minutes</w:t>
      </w:r>
      <w:r w:rsidR="001C72BE">
        <w:rPr>
          <w:b/>
          <w:bCs/>
        </w:rPr>
        <w:t xml:space="preserve"> (Charge)</w:t>
      </w:r>
    </w:p>
    <w:p w14:paraId="58ABC344" w14:textId="77777777" w:rsidR="001C72BE" w:rsidRDefault="005E28DD" w:rsidP="005E28DD">
      <w:pPr>
        <w:pStyle w:val="NoSpacing"/>
        <w:jc w:val="center"/>
        <w:rPr>
          <w:b/>
          <w:bCs/>
        </w:rPr>
      </w:pPr>
      <w:r>
        <w:rPr>
          <w:b/>
          <w:bCs/>
        </w:rPr>
        <w:t>Meeting Date</w:t>
      </w:r>
      <w:r w:rsidR="001C72BE">
        <w:rPr>
          <w:b/>
          <w:bCs/>
        </w:rPr>
        <w:t xml:space="preserve">, </w:t>
      </w:r>
      <w:r>
        <w:rPr>
          <w:b/>
          <w:bCs/>
        </w:rPr>
        <w:t>Time</w:t>
      </w:r>
      <w:r w:rsidR="001C72BE">
        <w:rPr>
          <w:b/>
          <w:bCs/>
        </w:rPr>
        <w:t xml:space="preserve">, and </w:t>
      </w:r>
      <w:r>
        <w:rPr>
          <w:b/>
          <w:bCs/>
        </w:rPr>
        <w:t>Location</w:t>
      </w:r>
    </w:p>
    <w:p w14:paraId="348081D4" w14:textId="05B96D9D" w:rsidR="005E28DD" w:rsidRPr="001C72BE" w:rsidRDefault="001C72BE" w:rsidP="005E28DD">
      <w:pPr>
        <w:pStyle w:val="NoSpacing"/>
        <w:jc w:val="center"/>
        <w:rPr>
          <w:sz w:val="16"/>
          <w:szCs w:val="16"/>
        </w:rPr>
      </w:pPr>
      <w:r w:rsidRPr="001C72BE">
        <w:rPr>
          <w:sz w:val="16"/>
          <w:szCs w:val="16"/>
        </w:rPr>
        <w:t>(if conducted virtually, state meeting conducted via the appropriate virtual platform (</w:t>
      </w:r>
      <w:r w:rsidR="00E1289C" w:rsidRPr="001C72BE">
        <w:rPr>
          <w:sz w:val="16"/>
          <w:szCs w:val="16"/>
        </w:rPr>
        <w:t>i.e.,</w:t>
      </w:r>
      <w:r w:rsidRPr="001C72BE">
        <w:rPr>
          <w:sz w:val="16"/>
          <w:szCs w:val="16"/>
        </w:rPr>
        <w:t xml:space="preserve"> Zoom, Teams, </w:t>
      </w:r>
      <w:r w:rsidR="00E1289C" w:rsidRPr="001C72BE">
        <w:rPr>
          <w:sz w:val="16"/>
          <w:szCs w:val="16"/>
        </w:rPr>
        <w:t>etc.</w:t>
      </w:r>
      <w:r w:rsidRPr="001C72BE">
        <w:rPr>
          <w:sz w:val="16"/>
          <w:szCs w:val="16"/>
        </w:rPr>
        <w:t>) in lieu of listing a location)</w:t>
      </w:r>
    </w:p>
    <w:p w14:paraId="538E8221" w14:textId="21C605F9" w:rsidR="005E28DD" w:rsidRDefault="005E28DD" w:rsidP="005E28DD">
      <w:pPr>
        <w:pStyle w:val="NoSpacing"/>
        <w:jc w:val="center"/>
      </w:pPr>
      <w:r>
        <w:rPr>
          <w:b/>
          <w:bCs/>
        </w:rPr>
        <w:t xml:space="preserve">Position Title / Department Name / </w:t>
      </w:r>
      <w:r w:rsidR="001C72BE">
        <w:rPr>
          <w:b/>
          <w:bCs/>
        </w:rPr>
        <w:t>Requisition</w:t>
      </w:r>
      <w:r>
        <w:rPr>
          <w:b/>
          <w:bCs/>
        </w:rPr>
        <w:t xml:space="preserve"> Number(s)</w:t>
      </w:r>
    </w:p>
    <w:p w14:paraId="22D30D86" w14:textId="15BA9CCF" w:rsidR="005E28DD" w:rsidRDefault="005E28DD" w:rsidP="005E28DD">
      <w:pPr>
        <w:pStyle w:val="NoSpacing"/>
        <w:jc w:val="center"/>
      </w:pPr>
    </w:p>
    <w:p w14:paraId="331E5D7C" w14:textId="63C633F0" w:rsidR="005E28DD" w:rsidRDefault="0002215E" w:rsidP="005E28DD">
      <w:pPr>
        <w:pStyle w:val="NoSpacing"/>
      </w:pPr>
      <w:r w:rsidRPr="00043447">
        <w:rPr>
          <w:b/>
          <w:bCs/>
        </w:rPr>
        <w:t xml:space="preserve">Search Committee Attendees: </w:t>
      </w:r>
      <w:r>
        <w:t xml:space="preserve"> </w:t>
      </w:r>
      <w:r>
        <w:rPr>
          <w:i/>
          <w:iCs/>
        </w:rPr>
        <w:t>List names of search committee members, i</w:t>
      </w:r>
      <w:r w:rsidR="001C72BE">
        <w:rPr>
          <w:i/>
          <w:iCs/>
        </w:rPr>
        <w:t>dentifying role if other than a committee member (</w:t>
      </w:r>
      <w:r w:rsidR="00E1289C">
        <w:rPr>
          <w:i/>
          <w:iCs/>
        </w:rPr>
        <w:t>i.e.,</w:t>
      </w:r>
      <w:r w:rsidR="001C72BE">
        <w:rPr>
          <w:i/>
          <w:iCs/>
        </w:rPr>
        <w:t xml:space="preserve"> </w:t>
      </w:r>
      <w:r>
        <w:rPr>
          <w:i/>
          <w:iCs/>
        </w:rPr>
        <w:t>Search Chair</w:t>
      </w:r>
      <w:r w:rsidR="00043447">
        <w:rPr>
          <w:i/>
          <w:iCs/>
        </w:rPr>
        <w:t xml:space="preserve"> </w:t>
      </w:r>
      <w:r>
        <w:rPr>
          <w:i/>
          <w:iCs/>
        </w:rPr>
        <w:t>and Co-Chair, if applicable</w:t>
      </w:r>
      <w:r w:rsidR="00043447">
        <w:rPr>
          <w:i/>
          <w:iCs/>
        </w:rPr>
        <w:t>)</w:t>
      </w:r>
    </w:p>
    <w:p w14:paraId="6A16B69C" w14:textId="04687390" w:rsidR="0002215E" w:rsidRDefault="0002215E" w:rsidP="005E28DD">
      <w:pPr>
        <w:pStyle w:val="NoSpacing"/>
      </w:pPr>
    </w:p>
    <w:p w14:paraId="36261C93" w14:textId="3F362151" w:rsidR="0002215E" w:rsidRPr="0002215E" w:rsidRDefault="0002215E" w:rsidP="005E28DD">
      <w:pPr>
        <w:pStyle w:val="NoSpacing"/>
      </w:pPr>
      <w:r w:rsidRPr="00043447">
        <w:rPr>
          <w:b/>
          <w:bCs/>
        </w:rPr>
        <w:t>Other Attendees:</w:t>
      </w:r>
      <w:r>
        <w:t xml:space="preserve">  </w:t>
      </w:r>
      <w:r>
        <w:rPr>
          <w:i/>
          <w:iCs/>
        </w:rPr>
        <w:t>List names of other attendees</w:t>
      </w:r>
      <w:r w:rsidR="00043447" w:rsidRPr="00043447">
        <w:rPr>
          <w:i/>
          <w:iCs/>
        </w:rPr>
        <w:t xml:space="preserve"> </w:t>
      </w:r>
      <w:r w:rsidR="00043447">
        <w:rPr>
          <w:i/>
          <w:iCs/>
        </w:rPr>
        <w:t>identifying role (</w:t>
      </w:r>
      <w:r w:rsidR="00E1289C">
        <w:rPr>
          <w:i/>
          <w:iCs/>
        </w:rPr>
        <w:t>i.e.,</w:t>
      </w:r>
      <w:r w:rsidR="00043447">
        <w:rPr>
          <w:i/>
          <w:iCs/>
        </w:rPr>
        <w:t xml:space="preserve"> </w:t>
      </w:r>
      <w:r>
        <w:rPr>
          <w:i/>
          <w:iCs/>
        </w:rPr>
        <w:t xml:space="preserve">Search </w:t>
      </w:r>
      <w:r w:rsidR="00043447">
        <w:rPr>
          <w:i/>
          <w:iCs/>
        </w:rPr>
        <w:t>Assistant</w:t>
      </w:r>
      <w:r>
        <w:rPr>
          <w:i/>
          <w:iCs/>
        </w:rPr>
        <w:t xml:space="preserve">, the search administrative support, </w:t>
      </w:r>
      <w:r w:rsidR="00667C71">
        <w:rPr>
          <w:i/>
          <w:iCs/>
        </w:rPr>
        <w:t xml:space="preserve">the Human Resources representative, </w:t>
      </w:r>
      <w:r>
        <w:rPr>
          <w:i/>
          <w:iCs/>
        </w:rPr>
        <w:t xml:space="preserve">hiring </w:t>
      </w:r>
      <w:r w:rsidR="00A96E7A">
        <w:rPr>
          <w:i/>
          <w:iCs/>
        </w:rPr>
        <w:t>manager</w:t>
      </w:r>
      <w:r>
        <w:rPr>
          <w:i/>
          <w:iCs/>
        </w:rPr>
        <w:t>, or any other special guest</w:t>
      </w:r>
      <w:r w:rsidR="00043447">
        <w:rPr>
          <w:i/>
          <w:iCs/>
        </w:rPr>
        <w:t>)</w:t>
      </w:r>
    </w:p>
    <w:p w14:paraId="105612BB" w14:textId="51193F70" w:rsidR="0002215E" w:rsidRPr="0002215E" w:rsidRDefault="0002215E" w:rsidP="005E28DD">
      <w:pPr>
        <w:pStyle w:val="NoSpacing"/>
      </w:pPr>
    </w:p>
    <w:p w14:paraId="50A38BAC" w14:textId="1603B6EF" w:rsidR="0002215E" w:rsidRDefault="00667C71" w:rsidP="005E28DD">
      <w:pPr>
        <w:pStyle w:val="NoSpacing"/>
      </w:pPr>
      <w:r>
        <w:rPr>
          <w:b/>
          <w:bCs/>
        </w:rPr>
        <w:t>Meeting called to order at____________________.</w:t>
      </w:r>
    </w:p>
    <w:p w14:paraId="278DAAEB" w14:textId="00E2C6C7" w:rsidR="00667C71" w:rsidRDefault="00667C71" w:rsidP="005E28DD">
      <w:pPr>
        <w:pStyle w:val="NoSpacing"/>
      </w:pPr>
    </w:p>
    <w:p w14:paraId="47454D0E" w14:textId="478B7D90" w:rsidR="004441E5" w:rsidRPr="00940C57" w:rsidRDefault="004441E5" w:rsidP="004441E5">
      <w:pPr>
        <w:pStyle w:val="NoSpacing"/>
        <w:jc w:val="center"/>
        <w:rPr>
          <w:b/>
          <w:bCs/>
          <w:sz w:val="24"/>
          <w:szCs w:val="24"/>
        </w:rPr>
      </w:pPr>
      <w:r w:rsidRPr="00940C57">
        <w:rPr>
          <w:b/>
          <w:bCs/>
          <w:sz w:val="24"/>
          <w:szCs w:val="24"/>
        </w:rPr>
        <w:t>MEETING PROCESS</w:t>
      </w:r>
    </w:p>
    <w:p w14:paraId="61218777" w14:textId="45F3193D" w:rsidR="00667C71" w:rsidRDefault="00667C71" w:rsidP="005E28DD">
      <w:pPr>
        <w:pStyle w:val="NoSpacing"/>
        <w:rPr>
          <w:b/>
          <w:bCs/>
        </w:rPr>
      </w:pPr>
    </w:p>
    <w:p w14:paraId="1A1C1759" w14:textId="6096561F" w:rsidR="00103232" w:rsidRPr="00103232" w:rsidRDefault="00103232" w:rsidP="005E28DD">
      <w:pPr>
        <w:pStyle w:val="NoSpacing"/>
        <w:rPr>
          <w:u w:val="single"/>
        </w:rPr>
      </w:pPr>
      <w:r>
        <w:rPr>
          <w:u w:val="single"/>
        </w:rPr>
        <w:t>The Charge:</w:t>
      </w:r>
    </w:p>
    <w:p w14:paraId="75DE9725" w14:textId="14B25A6D" w:rsidR="00770BC1" w:rsidRDefault="00667C71" w:rsidP="00770BC1">
      <w:pPr>
        <w:pStyle w:val="NoSpacing"/>
      </w:pPr>
      <w:r>
        <w:rPr>
          <w:i/>
          <w:iCs/>
        </w:rPr>
        <w:t xml:space="preserve">Insert </w:t>
      </w:r>
      <w:r w:rsidR="00034C0C">
        <w:rPr>
          <w:i/>
          <w:iCs/>
        </w:rPr>
        <w:t xml:space="preserve">hiring </w:t>
      </w:r>
      <w:r w:rsidR="00A96E7A">
        <w:rPr>
          <w:i/>
          <w:iCs/>
        </w:rPr>
        <w:t>manager</w:t>
      </w:r>
      <w:r w:rsidR="00034C0C">
        <w:rPr>
          <w:i/>
          <w:iCs/>
        </w:rPr>
        <w:t xml:space="preserve">’s </w:t>
      </w:r>
      <w:r>
        <w:rPr>
          <w:i/>
          <w:iCs/>
        </w:rPr>
        <w:t>name and title</w:t>
      </w:r>
      <w:r w:rsidR="00034C0C">
        <w:rPr>
          <w:i/>
          <w:iCs/>
        </w:rPr>
        <w:t>.</w:t>
      </w:r>
      <w:r>
        <w:t xml:space="preserve"> </w:t>
      </w:r>
      <w:r w:rsidR="00034C0C">
        <w:t xml:space="preserve"> </w:t>
      </w:r>
    </w:p>
    <w:p w14:paraId="73E2D0E9" w14:textId="6AE85093" w:rsidR="00770BC1" w:rsidRDefault="00034C0C" w:rsidP="00770BC1">
      <w:pPr>
        <w:pStyle w:val="NoSpacing"/>
        <w:numPr>
          <w:ilvl w:val="0"/>
          <w:numId w:val="4"/>
        </w:numPr>
      </w:pPr>
      <w:r>
        <w:t xml:space="preserve">Document a summary of </w:t>
      </w:r>
      <w:r w:rsidR="00667C71">
        <w:t xml:space="preserve">the </w:t>
      </w:r>
      <w:r>
        <w:t xml:space="preserve">hiring </w:t>
      </w:r>
      <w:r w:rsidR="00A96E7A">
        <w:t>manager</w:t>
      </w:r>
      <w:r>
        <w:t xml:space="preserve">’s </w:t>
      </w:r>
      <w:r w:rsidR="00667C71">
        <w:t>charge for search committee</w:t>
      </w:r>
      <w:r>
        <w:t xml:space="preserve">.  </w:t>
      </w:r>
    </w:p>
    <w:p w14:paraId="440CC998" w14:textId="6283EFCA" w:rsidR="00667C71" w:rsidRDefault="00770BC1" w:rsidP="00770BC1">
      <w:pPr>
        <w:pStyle w:val="NoSpacing"/>
        <w:numPr>
          <w:ilvl w:val="0"/>
          <w:numId w:val="4"/>
        </w:numPr>
      </w:pPr>
      <w:r>
        <w:t>N</w:t>
      </w:r>
      <w:r w:rsidR="00034C0C">
        <w:t xml:space="preserve">ote the hiring </w:t>
      </w:r>
      <w:r w:rsidR="00A96E7A">
        <w:t>manager</w:t>
      </w:r>
      <w:r w:rsidR="00034C0C">
        <w:t>’s</w:t>
      </w:r>
      <w:r w:rsidR="00667C71">
        <w:t xml:space="preserve"> answer</w:t>
      </w:r>
      <w:r w:rsidR="00034C0C">
        <w:t>s to the committee’s</w:t>
      </w:r>
      <w:r w:rsidR="00667C71">
        <w:t xml:space="preserve"> questions regarding the search.</w:t>
      </w:r>
    </w:p>
    <w:p w14:paraId="4D0F2095" w14:textId="71019D04" w:rsidR="00667C71" w:rsidRDefault="00667C71" w:rsidP="00667C71">
      <w:pPr>
        <w:pStyle w:val="NoSpacing"/>
      </w:pPr>
    </w:p>
    <w:p w14:paraId="65F18A9A" w14:textId="7C9C212D" w:rsidR="008D53A7" w:rsidRDefault="008D53A7" w:rsidP="00667C71">
      <w:pPr>
        <w:pStyle w:val="NoSpacing"/>
      </w:pPr>
      <w:r>
        <w:rPr>
          <w:u w:val="single"/>
        </w:rPr>
        <w:t>Search Procedural Review:</w:t>
      </w:r>
    </w:p>
    <w:p w14:paraId="0CB1A66C" w14:textId="73DD6B5E" w:rsidR="008D53A7" w:rsidRPr="008D53A7" w:rsidRDefault="008D53A7" w:rsidP="00667C71">
      <w:pPr>
        <w:pStyle w:val="NoSpacing"/>
        <w:rPr>
          <w:i/>
          <w:iCs/>
        </w:rPr>
      </w:pPr>
      <w:r w:rsidRPr="00C573F9">
        <w:rPr>
          <w:b/>
          <w:bCs/>
          <w:i/>
          <w:iCs/>
        </w:rPr>
        <w:t>Document</w:t>
      </w:r>
      <w:r w:rsidRPr="008D53A7">
        <w:rPr>
          <w:i/>
          <w:iCs/>
        </w:rPr>
        <w:t xml:space="preserve"> the search committee’s review of the following:</w:t>
      </w:r>
    </w:p>
    <w:p w14:paraId="106CF834" w14:textId="7F2971F5" w:rsidR="008D53A7" w:rsidRDefault="006615A2" w:rsidP="008D53A7">
      <w:pPr>
        <w:pStyle w:val="NoSpacing"/>
        <w:numPr>
          <w:ilvl w:val="0"/>
          <w:numId w:val="5"/>
        </w:numPr>
      </w:pPr>
      <w:r>
        <w:t>Strongly encourage</w:t>
      </w:r>
      <w:r w:rsidR="00CF75BD">
        <w:t xml:space="preserve"> search participants </w:t>
      </w:r>
      <w:r>
        <w:t xml:space="preserve">to </w:t>
      </w:r>
      <w:r w:rsidR="00CF75BD" w:rsidRPr="00BD328C">
        <w:rPr>
          <w:b/>
          <w:bCs/>
        </w:rPr>
        <w:t>complete search training</w:t>
      </w:r>
      <w:r w:rsidR="00CF75BD">
        <w:t>.</w:t>
      </w:r>
    </w:p>
    <w:p w14:paraId="58F0DD47" w14:textId="76BE4C3A" w:rsidR="00CF75BD" w:rsidRDefault="00CF75BD" w:rsidP="008D53A7">
      <w:pPr>
        <w:pStyle w:val="NoSpacing"/>
        <w:numPr>
          <w:ilvl w:val="0"/>
          <w:numId w:val="5"/>
        </w:numPr>
      </w:pPr>
      <w:r w:rsidRPr="00BD328C">
        <w:rPr>
          <w:b/>
          <w:bCs/>
        </w:rPr>
        <w:t>Decide on a quorum</w:t>
      </w:r>
      <w:r>
        <w:t xml:space="preserve"> (minimum number of committee members required to conduct a meeting).</w:t>
      </w:r>
    </w:p>
    <w:p w14:paraId="445BBA16" w14:textId="71494B6C" w:rsidR="00390500" w:rsidRDefault="00390500" w:rsidP="00390500">
      <w:pPr>
        <w:pStyle w:val="NoSpacing"/>
        <w:numPr>
          <w:ilvl w:val="0"/>
          <w:numId w:val="5"/>
        </w:numPr>
      </w:pPr>
      <w:r w:rsidRPr="00BD328C">
        <w:rPr>
          <w:b/>
          <w:bCs/>
          <w:i/>
          <w:iCs/>
        </w:rPr>
        <w:t>Conflict of Interest</w:t>
      </w:r>
      <w:r w:rsidR="00ED6481" w:rsidRPr="00BD328C">
        <w:rPr>
          <w:b/>
          <w:bCs/>
          <w:i/>
          <w:iCs/>
        </w:rPr>
        <w:t xml:space="preserve"> (COI)</w:t>
      </w:r>
      <w:r>
        <w:rPr>
          <w:i/>
          <w:iCs/>
        </w:rPr>
        <w:t>.</w:t>
      </w:r>
      <w:r>
        <w:t xml:space="preserve">  </w:t>
      </w:r>
      <w:r w:rsidR="00ED6481">
        <w:t>Committee members are expected to share and discuss any potential</w:t>
      </w:r>
      <w:r>
        <w:t xml:space="preserve"> conflict of interest regarding a candidate</w:t>
      </w:r>
      <w:r w:rsidR="00ED6481">
        <w:t xml:space="preserve"> with the committee.  A COI must </w:t>
      </w:r>
      <w:r>
        <w:t>be documented in the meeting minutes</w:t>
      </w:r>
      <w:r w:rsidR="00ED6481">
        <w:t xml:space="preserve"> (including </w:t>
      </w:r>
      <w:r>
        <w:t>committee member and candidate</w:t>
      </w:r>
      <w:r w:rsidR="004441E5">
        <w:t xml:space="preserve"> names</w:t>
      </w:r>
      <w:r w:rsidR="00ED6481">
        <w:t>)</w:t>
      </w:r>
      <w:r>
        <w:t xml:space="preserve">.  The minutes should include the </w:t>
      </w:r>
      <w:r w:rsidR="00ED6481">
        <w:t>COI</w:t>
      </w:r>
      <w:r>
        <w:t xml:space="preserve"> resolution (which is generally that the committee member recuses themself from discussions </w:t>
      </w:r>
      <w:r w:rsidR="004441E5">
        <w:t xml:space="preserve">about and voting related to </w:t>
      </w:r>
      <w:r>
        <w:t>the candidate).</w:t>
      </w:r>
    </w:p>
    <w:p w14:paraId="0DFEB97C" w14:textId="19C0D4D4" w:rsidR="00390500" w:rsidRDefault="00390500" w:rsidP="00390500">
      <w:pPr>
        <w:pStyle w:val="NoSpacing"/>
        <w:numPr>
          <w:ilvl w:val="0"/>
          <w:numId w:val="5"/>
        </w:numPr>
      </w:pPr>
      <w:r w:rsidRPr="00BD328C">
        <w:rPr>
          <w:b/>
          <w:bCs/>
          <w:i/>
          <w:iCs/>
        </w:rPr>
        <w:t>Right of Inclusion</w:t>
      </w:r>
      <w:r w:rsidR="00ED6481" w:rsidRPr="00BD328C">
        <w:rPr>
          <w:b/>
          <w:bCs/>
          <w:i/>
          <w:iCs/>
        </w:rPr>
        <w:t xml:space="preserve"> (ROI)</w:t>
      </w:r>
      <w:r>
        <w:rPr>
          <w:i/>
          <w:iCs/>
        </w:rPr>
        <w:t>.</w:t>
      </w:r>
      <w:r>
        <w:t xml:space="preserve">  Should a committee member exercise the </w:t>
      </w:r>
      <w:r w:rsidR="00ED6481">
        <w:t>ROI</w:t>
      </w:r>
      <w:r>
        <w:t xml:space="preserve"> (or Motion to Reconsider) for a candidate, this should be documented in the meeting minutes.  The minutes should reflect the name of the committee member and candidate.  The minutes should reflect the outcome of the re-vote for the candidate.</w:t>
      </w:r>
    </w:p>
    <w:p w14:paraId="2B833DB5" w14:textId="41C0BEEB" w:rsidR="00390500" w:rsidRPr="00390500" w:rsidRDefault="00AB285B" w:rsidP="00390500">
      <w:pPr>
        <w:pStyle w:val="NoSpacing"/>
        <w:numPr>
          <w:ilvl w:val="0"/>
          <w:numId w:val="5"/>
        </w:numPr>
      </w:pPr>
      <w:r w:rsidRPr="00BD328C">
        <w:rPr>
          <w:b/>
          <w:bCs/>
          <w:i/>
          <w:iCs/>
        </w:rPr>
        <w:t>Waivers</w:t>
      </w:r>
      <w:r>
        <w:rPr>
          <w:i/>
          <w:iCs/>
        </w:rPr>
        <w:t xml:space="preserve">.  </w:t>
      </w:r>
      <w:r w:rsidR="00390500">
        <w:t xml:space="preserve">All requests for waivers for proceeding with the screening process when having three on site finalists for interviews </w:t>
      </w:r>
      <w:r w:rsidR="00390500">
        <w:rPr>
          <w:u w:val="single"/>
        </w:rPr>
        <w:t xml:space="preserve">must be reviewed and approved by the </w:t>
      </w:r>
      <w:r w:rsidR="00E578DC">
        <w:rPr>
          <w:u w:val="single"/>
        </w:rPr>
        <w:t>Faculty Excellence-Personnel Administration (FE-PA)</w:t>
      </w:r>
      <w:r w:rsidR="00390500">
        <w:rPr>
          <w:u w:val="single"/>
        </w:rPr>
        <w:t>.</w:t>
      </w:r>
    </w:p>
    <w:p w14:paraId="137F8E62" w14:textId="1EA3A700" w:rsidR="00CF75BD" w:rsidRDefault="00852A9A" w:rsidP="008D53A7">
      <w:pPr>
        <w:pStyle w:val="NoSpacing"/>
        <w:numPr>
          <w:ilvl w:val="0"/>
          <w:numId w:val="5"/>
        </w:numPr>
      </w:pPr>
      <w:r>
        <w:t>S</w:t>
      </w:r>
      <w:r w:rsidR="00CF75BD">
        <w:t>earch timeline and meeting schedule.</w:t>
      </w:r>
    </w:p>
    <w:p w14:paraId="1F0EF982" w14:textId="074A623A" w:rsidR="00852A9A" w:rsidRDefault="00852A9A" w:rsidP="008D53A7">
      <w:pPr>
        <w:pStyle w:val="NoSpacing"/>
        <w:numPr>
          <w:ilvl w:val="0"/>
          <w:numId w:val="5"/>
        </w:numPr>
      </w:pPr>
      <w:r>
        <w:t>Workday access to applicants.</w:t>
      </w:r>
    </w:p>
    <w:p w14:paraId="5B213A41" w14:textId="77777777" w:rsidR="008D53A7" w:rsidRPr="008D53A7" w:rsidRDefault="008D53A7" w:rsidP="00667C71">
      <w:pPr>
        <w:pStyle w:val="NoSpacing"/>
      </w:pPr>
    </w:p>
    <w:p w14:paraId="0703FDAA" w14:textId="73E4C548" w:rsidR="00103232" w:rsidRDefault="00103232" w:rsidP="00667C71">
      <w:pPr>
        <w:pStyle w:val="NoSpacing"/>
      </w:pPr>
      <w:r>
        <w:rPr>
          <w:u w:val="single"/>
        </w:rPr>
        <w:t>Screening Criteria</w:t>
      </w:r>
      <w:r w:rsidR="00F3565B">
        <w:rPr>
          <w:u w:val="single"/>
        </w:rPr>
        <w:t xml:space="preserve"> </w:t>
      </w:r>
      <w:r w:rsidR="00F3565B">
        <w:rPr>
          <w:i/>
          <w:iCs/>
          <w:u w:val="single"/>
        </w:rPr>
        <w:t>(If applicable for this meeting)</w:t>
      </w:r>
      <w:r>
        <w:rPr>
          <w:u w:val="single"/>
        </w:rPr>
        <w:t>:</w:t>
      </w:r>
    </w:p>
    <w:p w14:paraId="5B35223B" w14:textId="3BA49D56" w:rsidR="00770BC1" w:rsidRDefault="00770BC1" w:rsidP="00770BC1">
      <w:pPr>
        <w:pStyle w:val="NoSpacing"/>
        <w:rPr>
          <w:i/>
          <w:iCs/>
        </w:rPr>
      </w:pPr>
      <w:r>
        <w:rPr>
          <w:i/>
          <w:iCs/>
        </w:rPr>
        <w:t>Meeting minutes should reflect the specific criteria used by the search committee for each screening round.</w:t>
      </w:r>
    </w:p>
    <w:p w14:paraId="54D32F2D" w14:textId="77777777" w:rsidR="00E74A5C" w:rsidRDefault="00E74A5C" w:rsidP="00667C71">
      <w:pPr>
        <w:pStyle w:val="NoSpacing"/>
        <w:numPr>
          <w:ilvl w:val="0"/>
          <w:numId w:val="1"/>
        </w:numPr>
      </w:pPr>
      <w:r>
        <w:t>Document the following related to screening criteria:</w:t>
      </w:r>
    </w:p>
    <w:p w14:paraId="2DEF2372" w14:textId="5FA50E20" w:rsidR="00770BC1" w:rsidRDefault="00770BC1" w:rsidP="00770BC1">
      <w:pPr>
        <w:pStyle w:val="NoSpacing"/>
        <w:numPr>
          <w:ilvl w:val="1"/>
          <w:numId w:val="1"/>
        </w:numPr>
      </w:pPr>
      <w:r>
        <w:t>The c</w:t>
      </w:r>
      <w:r w:rsidR="00E74A5C">
        <w:t xml:space="preserve">ommittee’s discussion related to the </w:t>
      </w:r>
      <w:r w:rsidR="00667C71">
        <w:t>committee</w:t>
      </w:r>
      <w:r w:rsidR="00E74A5C">
        <w:t>’s</w:t>
      </w:r>
      <w:r w:rsidR="00667C71">
        <w:t xml:space="preserve"> review</w:t>
      </w:r>
      <w:r w:rsidR="00E74A5C">
        <w:t xml:space="preserve"> of</w:t>
      </w:r>
      <w:r w:rsidR="00667C71">
        <w:t xml:space="preserve"> the job posting</w:t>
      </w:r>
      <w:r w:rsidR="008D53A7">
        <w:t xml:space="preserve"> minimum and preferred criteria</w:t>
      </w:r>
      <w:r w:rsidR="00667C71">
        <w:t>.</w:t>
      </w:r>
    </w:p>
    <w:p w14:paraId="2B41AA41" w14:textId="4D861FB9" w:rsidR="00667C71" w:rsidRDefault="00667C71" w:rsidP="00770BC1">
      <w:pPr>
        <w:pStyle w:val="NoSpacing"/>
        <w:numPr>
          <w:ilvl w:val="1"/>
          <w:numId w:val="1"/>
        </w:numPr>
      </w:pPr>
      <w:r>
        <w:t>The committee</w:t>
      </w:r>
      <w:r w:rsidR="00770BC1">
        <w:t>’s</w:t>
      </w:r>
      <w:r>
        <w:t xml:space="preserve"> </w:t>
      </w:r>
      <w:r w:rsidR="00770BC1">
        <w:t xml:space="preserve">final agreement on </w:t>
      </w:r>
      <w:r>
        <w:t xml:space="preserve">the screening criteria for </w:t>
      </w:r>
      <w:r w:rsidR="00770BC1">
        <w:t xml:space="preserve">each applicant screening </w:t>
      </w:r>
      <w:r>
        <w:t>round</w:t>
      </w:r>
      <w:r w:rsidR="00770BC1">
        <w:t xml:space="preserve">; </w:t>
      </w:r>
      <w:r w:rsidR="004B512A" w:rsidRPr="00770BC1">
        <w:t>list the screening criteria</w:t>
      </w:r>
      <w:r w:rsidR="00770BC1" w:rsidRPr="00770BC1">
        <w:t xml:space="preserve"> as follows</w:t>
      </w:r>
      <w:r w:rsidRPr="00770BC1">
        <w:t>:</w:t>
      </w:r>
    </w:p>
    <w:p w14:paraId="22F5E4DD" w14:textId="10C386B7" w:rsidR="008D53A7" w:rsidRDefault="008D53A7" w:rsidP="00770BC1">
      <w:pPr>
        <w:pStyle w:val="NoSpacing"/>
        <w:numPr>
          <w:ilvl w:val="1"/>
          <w:numId w:val="1"/>
        </w:numPr>
      </w:pPr>
      <w:r>
        <w:t>Round One Minimum Requirements –  This should match the posted minimum requirements exactly.</w:t>
      </w:r>
    </w:p>
    <w:p w14:paraId="2D7BE33C" w14:textId="666FFB1E" w:rsidR="00770BC1" w:rsidRDefault="008D53A7" w:rsidP="00770BC1">
      <w:pPr>
        <w:pStyle w:val="NoSpacing"/>
        <w:numPr>
          <w:ilvl w:val="1"/>
          <w:numId w:val="1"/>
        </w:numPr>
      </w:pPr>
      <w:r>
        <w:t>Subsequent Round(s) Preferred Criteria - This should match the posted preferred criteria.  However, the committee may prioritize and/or group each criterion as needed.</w:t>
      </w:r>
    </w:p>
    <w:p w14:paraId="49A7E53C" w14:textId="49120736" w:rsidR="00667C71" w:rsidRDefault="00667C71" w:rsidP="00667C71">
      <w:pPr>
        <w:pStyle w:val="NoSpacing"/>
      </w:pPr>
    </w:p>
    <w:p w14:paraId="2ED0D6DD" w14:textId="16FC5502" w:rsidR="00103232" w:rsidRPr="00103232" w:rsidRDefault="00103232" w:rsidP="00740025">
      <w:pPr>
        <w:pStyle w:val="NoSpacing"/>
        <w:rPr>
          <w:u w:val="single"/>
        </w:rPr>
      </w:pPr>
      <w:r>
        <w:rPr>
          <w:u w:val="single"/>
        </w:rPr>
        <w:t>Applicant Screening</w:t>
      </w:r>
      <w:r w:rsidR="00F3565B">
        <w:rPr>
          <w:u w:val="single"/>
        </w:rPr>
        <w:t xml:space="preserve"> </w:t>
      </w:r>
      <w:r w:rsidR="00F3565B">
        <w:rPr>
          <w:i/>
          <w:iCs/>
          <w:u w:val="single"/>
        </w:rPr>
        <w:t>(If applicable for this meeting)</w:t>
      </w:r>
      <w:r>
        <w:rPr>
          <w:u w:val="single"/>
        </w:rPr>
        <w:t>:</w:t>
      </w:r>
    </w:p>
    <w:p w14:paraId="41E3E2DD" w14:textId="475F9B14" w:rsidR="00852A9A" w:rsidRDefault="00852A9A" w:rsidP="00852A9A">
      <w:pPr>
        <w:pStyle w:val="NoSpacing"/>
        <w:rPr>
          <w:i/>
          <w:iCs/>
        </w:rPr>
      </w:pPr>
      <w:r>
        <w:rPr>
          <w:i/>
          <w:iCs/>
        </w:rPr>
        <w:t xml:space="preserve">Meeting minutes must </w:t>
      </w:r>
      <w:r w:rsidR="00784E4D">
        <w:rPr>
          <w:i/>
          <w:iCs/>
        </w:rPr>
        <w:t>include</w:t>
      </w:r>
      <w:r>
        <w:rPr>
          <w:i/>
          <w:iCs/>
        </w:rPr>
        <w:t>:</w:t>
      </w:r>
    </w:p>
    <w:p w14:paraId="49953365" w14:textId="77777777" w:rsidR="00852A9A" w:rsidRDefault="00852A9A" w:rsidP="00852A9A">
      <w:pPr>
        <w:pStyle w:val="NoSpacing"/>
        <w:numPr>
          <w:ilvl w:val="0"/>
          <w:numId w:val="1"/>
        </w:numPr>
      </w:pPr>
      <w:r>
        <w:t>The total number of applicants reviewed by the committee during the meeting.</w:t>
      </w:r>
    </w:p>
    <w:p w14:paraId="1E4A64F1" w14:textId="77777777" w:rsidR="00852A9A" w:rsidRDefault="00852A9A" w:rsidP="00852A9A">
      <w:pPr>
        <w:pStyle w:val="NoSpacing"/>
        <w:numPr>
          <w:ilvl w:val="0"/>
          <w:numId w:val="1"/>
        </w:numPr>
      </w:pPr>
      <w:r>
        <w:t>T</w:t>
      </w:r>
      <w:r w:rsidRPr="00852A9A">
        <w:t>he names of the applicants who are advanced after each screening round</w:t>
      </w:r>
      <w:r>
        <w:t>.</w:t>
      </w:r>
    </w:p>
    <w:p w14:paraId="56415991" w14:textId="1CE09C27" w:rsidR="00852A9A" w:rsidRPr="00852A9A" w:rsidRDefault="00AD278C" w:rsidP="00852A9A">
      <w:pPr>
        <w:pStyle w:val="NoSpacing"/>
        <w:numPr>
          <w:ilvl w:val="0"/>
          <w:numId w:val="1"/>
        </w:numPr>
      </w:pPr>
      <w:r w:rsidRPr="00BD328C">
        <w:rPr>
          <w:b/>
          <w:bCs/>
        </w:rPr>
        <w:t>Please note:</w:t>
      </w:r>
      <w:r>
        <w:t xml:space="preserve"> t</w:t>
      </w:r>
      <w:r w:rsidR="00852A9A">
        <w:t>he</w:t>
      </w:r>
      <w:r w:rsidR="00852A9A" w:rsidRPr="00852A9A">
        <w:t xml:space="preserve"> names of </w:t>
      </w:r>
      <w:r>
        <w:t xml:space="preserve">the </w:t>
      </w:r>
      <w:r w:rsidR="00852A9A" w:rsidRPr="00852A9A">
        <w:t xml:space="preserve">applicants who </w:t>
      </w:r>
      <w:r w:rsidR="00BD328C">
        <w:rPr>
          <w:u w:val="single"/>
        </w:rPr>
        <w:t>are</w:t>
      </w:r>
      <w:r w:rsidRPr="00852A9A">
        <w:rPr>
          <w:u w:val="single"/>
        </w:rPr>
        <w:t xml:space="preserve"> </w:t>
      </w:r>
      <w:r w:rsidR="00852A9A" w:rsidRPr="00852A9A">
        <w:rPr>
          <w:u w:val="single"/>
        </w:rPr>
        <w:t>not advanced</w:t>
      </w:r>
      <w:r w:rsidR="00852A9A" w:rsidRPr="00852A9A">
        <w:t xml:space="preserve"> </w:t>
      </w:r>
      <w:r>
        <w:t xml:space="preserve">to the next round </w:t>
      </w:r>
      <w:r w:rsidR="00BD328C">
        <w:t xml:space="preserve">are </w:t>
      </w:r>
      <w:r w:rsidR="00852A9A">
        <w:t>not</w:t>
      </w:r>
      <w:r w:rsidR="00852A9A" w:rsidRPr="00852A9A">
        <w:t xml:space="preserve"> </w:t>
      </w:r>
      <w:r w:rsidR="00C573F9">
        <w:t xml:space="preserve">required to </w:t>
      </w:r>
      <w:r w:rsidR="00852A9A" w:rsidRPr="00852A9A">
        <w:t xml:space="preserve">be </w:t>
      </w:r>
      <w:r w:rsidR="00C573F9">
        <w:t>includ</w:t>
      </w:r>
      <w:r w:rsidR="00C573F9" w:rsidRPr="00852A9A">
        <w:t xml:space="preserve">ed </w:t>
      </w:r>
      <w:r w:rsidR="00852A9A" w:rsidRPr="00852A9A">
        <w:t>in the meeting minutes.</w:t>
      </w:r>
    </w:p>
    <w:p w14:paraId="4D9B61B3" w14:textId="5BB32A38" w:rsidR="004B512A" w:rsidRDefault="004B512A" w:rsidP="004B512A">
      <w:pPr>
        <w:pStyle w:val="NoSpacing"/>
      </w:pPr>
    </w:p>
    <w:p w14:paraId="56B45402" w14:textId="7D8F7874" w:rsidR="004441E5" w:rsidRPr="00940C57" w:rsidRDefault="004441E5" w:rsidP="004441E5">
      <w:pPr>
        <w:pStyle w:val="NoSpacing"/>
        <w:jc w:val="center"/>
        <w:rPr>
          <w:b/>
          <w:bCs/>
          <w:sz w:val="24"/>
          <w:szCs w:val="24"/>
        </w:rPr>
      </w:pPr>
      <w:r w:rsidRPr="00940C57">
        <w:rPr>
          <w:b/>
          <w:bCs/>
          <w:sz w:val="24"/>
          <w:szCs w:val="24"/>
        </w:rPr>
        <w:t>MEETING CLOSING</w:t>
      </w:r>
    </w:p>
    <w:p w14:paraId="1CB7EAB8" w14:textId="77777777" w:rsidR="004441E5" w:rsidRPr="00940C57" w:rsidRDefault="004441E5" w:rsidP="005A066D">
      <w:pPr>
        <w:pStyle w:val="NoSpacing"/>
        <w:rPr>
          <w:sz w:val="18"/>
          <w:szCs w:val="18"/>
        </w:rPr>
      </w:pPr>
    </w:p>
    <w:p w14:paraId="7D44BC05" w14:textId="2625C26A" w:rsidR="00C52AC7" w:rsidRDefault="00C52AC7" w:rsidP="005A066D">
      <w:pPr>
        <w:pStyle w:val="NoSpacing"/>
      </w:pPr>
      <w:r>
        <w:rPr>
          <w:u w:val="single"/>
        </w:rPr>
        <w:t>Meeting Closing:</w:t>
      </w:r>
    </w:p>
    <w:p w14:paraId="013E7E11" w14:textId="77777777" w:rsidR="00C52AC7" w:rsidRDefault="00C52AC7" w:rsidP="00C52AC7">
      <w:pPr>
        <w:pStyle w:val="NoSpacing"/>
        <w:rPr>
          <w:i/>
          <w:iCs/>
        </w:rPr>
      </w:pPr>
      <w:r>
        <w:rPr>
          <w:i/>
          <w:iCs/>
        </w:rPr>
        <w:t>Meeting minutes must include:</w:t>
      </w:r>
    </w:p>
    <w:p w14:paraId="51DE8C51" w14:textId="29088433" w:rsidR="00C52AC7" w:rsidRDefault="00C52AC7" w:rsidP="00C52AC7">
      <w:pPr>
        <w:pStyle w:val="NoSpacing"/>
        <w:numPr>
          <w:ilvl w:val="0"/>
          <w:numId w:val="6"/>
        </w:numPr>
      </w:pPr>
      <w:r>
        <w:t>Next meeting date/time.</w:t>
      </w:r>
    </w:p>
    <w:p w14:paraId="7A84DE1A" w14:textId="7D5497C9" w:rsidR="00C52AC7" w:rsidRDefault="00C52AC7" w:rsidP="001D7010">
      <w:pPr>
        <w:pStyle w:val="NoSpacing"/>
        <w:numPr>
          <w:ilvl w:val="0"/>
          <w:numId w:val="6"/>
        </w:numPr>
      </w:pPr>
      <w:r>
        <w:t>Meeting adjourned</w:t>
      </w:r>
    </w:p>
    <w:sectPr w:rsidR="00C52AC7" w:rsidSect="004441E5">
      <w:footerReference w:type="default" r:id="rId10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03FBD2" w14:textId="77777777" w:rsidR="00447105" w:rsidRDefault="00447105" w:rsidP="004441E5">
      <w:pPr>
        <w:spacing w:after="0" w:line="240" w:lineRule="auto"/>
      </w:pPr>
      <w:r>
        <w:separator/>
      </w:r>
    </w:p>
  </w:endnote>
  <w:endnote w:type="continuationSeparator" w:id="0">
    <w:p w14:paraId="2D2F2111" w14:textId="77777777" w:rsidR="00447105" w:rsidRDefault="00447105" w:rsidP="004441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D7A1E6" w14:textId="4EA51D61" w:rsidR="001B7C26" w:rsidRPr="001B7C26" w:rsidRDefault="001B7C26">
    <w:pPr>
      <w:pStyle w:val="Footer"/>
      <w:rPr>
        <w:sz w:val="16"/>
        <w:szCs w:val="16"/>
      </w:rPr>
    </w:pPr>
    <w:r w:rsidRPr="001B7C26">
      <w:rPr>
        <w:sz w:val="16"/>
        <w:szCs w:val="16"/>
      </w:rPr>
      <w:t>Created 10/2022; Revised 8/2023</w:t>
    </w:r>
    <w:r w:rsidR="00C573F9">
      <w:rPr>
        <w:sz w:val="16"/>
        <w:szCs w:val="16"/>
      </w:rPr>
      <w:t>, 05/2024</w:t>
    </w:r>
    <w:r w:rsidR="00E578DC">
      <w:rPr>
        <w:sz w:val="16"/>
        <w:szCs w:val="16"/>
      </w:rPr>
      <w:t>, 04/2025</w:t>
    </w:r>
  </w:p>
  <w:p w14:paraId="667977DB" w14:textId="77777777" w:rsidR="001B7C26" w:rsidRDefault="001B7C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A56ACD" w14:textId="77777777" w:rsidR="00447105" w:rsidRDefault="00447105" w:rsidP="004441E5">
      <w:pPr>
        <w:spacing w:after="0" w:line="240" w:lineRule="auto"/>
      </w:pPr>
      <w:r>
        <w:separator/>
      </w:r>
    </w:p>
  </w:footnote>
  <w:footnote w:type="continuationSeparator" w:id="0">
    <w:p w14:paraId="0BE3FEF8" w14:textId="77777777" w:rsidR="00447105" w:rsidRDefault="00447105" w:rsidP="004441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55582"/>
    <w:multiLevelType w:val="hybridMultilevel"/>
    <w:tmpl w:val="27182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9E15EA"/>
    <w:multiLevelType w:val="hybridMultilevel"/>
    <w:tmpl w:val="23002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1E4690"/>
    <w:multiLevelType w:val="hybridMultilevel"/>
    <w:tmpl w:val="14F8F6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E202310"/>
    <w:multiLevelType w:val="hybridMultilevel"/>
    <w:tmpl w:val="BC243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EB695C"/>
    <w:multiLevelType w:val="hybridMultilevel"/>
    <w:tmpl w:val="8E6ADC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6BF5DF5"/>
    <w:multiLevelType w:val="hybridMultilevel"/>
    <w:tmpl w:val="72EC47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34663383">
    <w:abstractNumId w:val="1"/>
  </w:num>
  <w:num w:numId="2" w16cid:durableId="1580095796">
    <w:abstractNumId w:val="5"/>
  </w:num>
  <w:num w:numId="3" w16cid:durableId="435952675">
    <w:abstractNumId w:val="2"/>
  </w:num>
  <w:num w:numId="4" w16cid:durableId="258681796">
    <w:abstractNumId w:val="3"/>
  </w:num>
  <w:num w:numId="5" w16cid:durableId="180702353">
    <w:abstractNumId w:val="0"/>
  </w:num>
  <w:num w:numId="6" w16cid:durableId="205681327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3tTA0MzQyMDG1MDBX0lEKTi0uzszPAykwrAUAg5VEzCwAAAA="/>
  </w:docVars>
  <w:rsids>
    <w:rsidRoot w:val="005E28DD"/>
    <w:rsid w:val="00005252"/>
    <w:rsid w:val="0002215E"/>
    <w:rsid w:val="00034C0C"/>
    <w:rsid w:val="00043447"/>
    <w:rsid w:val="00060C42"/>
    <w:rsid w:val="00103232"/>
    <w:rsid w:val="001B7C26"/>
    <w:rsid w:val="001C72BE"/>
    <w:rsid w:val="001D7010"/>
    <w:rsid w:val="002A773E"/>
    <w:rsid w:val="002C57FC"/>
    <w:rsid w:val="00390500"/>
    <w:rsid w:val="00442AFB"/>
    <w:rsid w:val="004441E5"/>
    <w:rsid w:val="00447105"/>
    <w:rsid w:val="004B512A"/>
    <w:rsid w:val="004C0F42"/>
    <w:rsid w:val="005A066D"/>
    <w:rsid w:val="005E28DD"/>
    <w:rsid w:val="00642BA4"/>
    <w:rsid w:val="006615A2"/>
    <w:rsid w:val="00667C71"/>
    <w:rsid w:val="00740025"/>
    <w:rsid w:val="00770BC1"/>
    <w:rsid w:val="00784E4D"/>
    <w:rsid w:val="00785517"/>
    <w:rsid w:val="0081798E"/>
    <w:rsid w:val="00835FB5"/>
    <w:rsid w:val="00847B14"/>
    <w:rsid w:val="00852A9A"/>
    <w:rsid w:val="008B393A"/>
    <w:rsid w:val="008D53A7"/>
    <w:rsid w:val="00940C57"/>
    <w:rsid w:val="009A10AF"/>
    <w:rsid w:val="009F3B0B"/>
    <w:rsid w:val="00A96E7A"/>
    <w:rsid w:val="00AB285B"/>
    <w:rsid w:val="00AD278C"/>
    <w:rsid w:val="00BD328C"/>
    <w:rsid w:val="00C52AC7"/>
    <w:rsid w:val="00C573F9"/>
    <w:rsid w:val="00CF75BD"/>
    <w:rsid w:val="00E1289C"/>
    <w:rsid w:val="00E578DC"/>
    <w:rsid w:val="00E74A5C"/>
    <w:rsid w:val="00EB1691"/>
    <w:rsid w:val="00ED6481"/>
    <w:rsid w:val="00F3565B"/>
    <w:rsid w:val="00FD4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2E9964"/>
  <w15:chartTrackingRefBased/>
  <w15:docId w15:val="{E9C18276-A62E-4407-8201-CB9816CB8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E28D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67C7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701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701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441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41E5"/>
  </w:style>
  <w:style w:type="paragraph" w:styleId="Footer">
    <w:name w:val="footer"/>
    <w:basedOn w:val="Normal"/>
    <w:link w:val="FooterChar"/>
    <w:uiPriority w:val="99"/>
    <w:unhideWhenUsed/>
    <w:rsid w:val="004441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41E5"/>
  </w:style>
  <w:style w:type="paragraph" w:styleId="Revision">
    <w:name w:val="Revision"/>
    <w:hidden/>
    <w:uiPriority w:val="99"/>
    <w:semiHidden/>
    <w:rsid w:val="00C573F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4F7033D89AD349B19FF13E9ACD8759" ma:contentTypeVersion="16" ma:contentTypeDescription="Create a new document." ma:contentTypeScope="" ma:versionID="84eb7d435ed8a2ebd58416265cbcffb8">
  <xsd:schema xmlns:xsd="http://www.w3.org/2001/XMLSchema" xmlns:xs="http://www.w3.org/2001/XMLSchema" xmlns:p="http://schemas.microsoft.com/office/2006/metadata/properties" xmlns:ns1="http://schemas.microsoft.com/sharepoint/v3" xmlns:ns2="e5c4fdd2-9c2d-4ed5-acb4-851b14e638e2" xmlns:ns3="6374e703-392c-4efd-bd7d-c6a43845c8d9" targetNamespace="http://schemas.microsoft.com/office/2006/metadata/properties" ma:root="true" ma:fieldsID="cc3972200b0ecf186bd8d07050a8978e" ns1:_="" ns2:_="" ns3:_="">
    <xsd:import namespace="http://schemas.microsoft.com/sharepoint/v3"/>
    <xsd:import namespace="e5c4fdd2-9c2d-4ed5-acb4-851b14e638e2"/>
    <xsd:import namespace="6374e703-392c-4efd-bd7d-c6a43845c8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c4fdd2-9c2d-4ed5-acb4-851b14e638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4e703-392c-4efd-bd7d-c6a43845c8d9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e5c4fdd2-9c2d-4ed5-acb4-851b14e638e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46B4FD5-907F-4B33-A7A4-0D9D5FA96052}"/>
</file>

<file path=customXml/itemProps2.xml><?xml version="1.0" encoding="utf-8"?>
<ds:datastoreItem xmlns:ds="http://schemas.openxmlformats.org/officeDocument/2006/customXml" ds:itemID="{170763FE-1125-4659-A956-9FE6866CAB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0C77428-3153-4E17-9D0B-8470144FED54}">
  <ds:schemaRefs>
    <ds:schemaRef ds:uri="http://schemas.microsoft.com/office/2006/metadata/properties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http://purl.org/dc/dcmitype/"/>
    <ds:schemaRef ds:uri="http://www.w3.org/XML/1998/namespace"/>
    <ds:schemaRef ds:uri="http://purl.org/dc/terms/"/>
    <ds:schemaRef ds:uri="http://schemas.openxmlformats.org/package/2006/metadata/core-properties"/>
    <ds:schemaRef ds:uri="39aeea10-738d-4139-b2cf-d58b940791d9"/>
    <ds:schemaRef ds:uri="b96d9beb-f1e3-447b-94a8-0e44857b030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89</Words>
  <Characters>336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mela Fletcher</dc:creator>
  <cp:keywords/>
  <dc:description/>
  <cp:lastModifiedBy>Pamela Fletcher</cp:lastModifiedBy>
  <cp:revision>3</cp:revision>
  <cp:lastPrinted>2023-07-19T11:47:00Z</cp:lastPrinted>
  <dcterms:created xsi:type="dcterms:W3CDTF">2025-04-08T14:37:00Z</dcterms:created>
  <dcterms:modified xsi:type="dcterms:W3CDTF">2025-04-08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4F7033D89AD349B19FF13E9ACD8759</vt:lpwstr>
  </property>
</Properties>
</file>